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03FC9" w14:textId="3D8AB69F" w:rsidR="00A4229D" w:rsidRPr="008D5869" w:rsidRDefault="008D5869" w:rsidP="008D5869">
      <w:pPr>
        <w:rPr>
          <w:rFonts w:cs="Arial"/>
        </w:rPr>
      </w:pPr>
      <w:r>
        <w:t>Tax withholdings are updated in ADP via SuccessFactors.</w:t>
      </w:r>
    </w:p>
    <w:p w14:paraId="64839715" w14:textId="77777777" w:rsidR="00D56B6B" w:rsidRPr="00D56B6B" w:rsidRDefault="00D56B6B" w:rsidP="00F347CD">
      <w:pPr>
        <w:spacing w:after="0"/>
        <w:rPr>
          <w:rFonts w:cs="Arial"/>
          <w:sz w:val="16"/>
          <w:szCs w:val="16"/>
        </w:rPr>
      </w:pPr>
    </w:p>
    <w:tbl>
      <w:tblPr>
        <w:tblW w:w="4864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4279"/>
        <w:gridCol w:w="6198"/>
      </w:tblGrid>
      <w:tr w:rsidR="00AE2F31" w:rsidRPr="00D80104" w14:paraId="5C3CAFB4" w14:textId="77777777" w:rsidTr="00D56B6B">
        <w:trPr>
          <w:trHeight w:val="410"/>
        </w:trPr>
        <w:tc>
          <w:tcPr>
            <w:tcW w:w="10477" w:type="dxa"/>
            <w:gridSpan w:val="2"/>
            <w:shd w:val="clear" w:color="auto" w:fill="B1946C"/>
            <w:vAlign w:val="center"/>
          </w:tcPr>
          <w:p w14:paraId="35C4DC1A" w14:textId="0DE15AE9" w:rsidR="00AE2F31" w:rsidRPr="00D80104" w:rsidRDefault="007C688D" w:rsidP="00116AEA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0" w:name="_Toc531687"/>
            <w:r>
              <w:rPr>
                <w:noProof/>
                <w:color w:val="auto"/>
                <w:sz w:val="24"/>
              </w:rPr>
              <w:t xml:space="preserve">Accessing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  <w:bookmarkEnd w:id="0"/>
          </w:p>
        </w:tc>
      </w:tr>
      <w:tr w:rsidR="00AE2F31" w:rsidRPr="00D80104" w14:paraId="737F8F10" w14:textId="77777777" w:rsidTr="00A4229D">
        <w:trPr>
          <w:trHeight w:val="324"/>
        </w:trPr>
        <w:tc>
          <w:tcPr>
            <w:tcW w:w="4279" w:type="dxa"/>
            <w:shd w:val="clear" w:color="auto" w:fill="auto"/>
            <w:vAlign w:val="center"/>
          </w:tcPr>
          <w:p w14:paraId="284B11A5" w14:textId="77777777" w:rsidR="001C2BD6" w:rsidRDefault="001C2BD6" w:rsidP="001C2BD6">
            <w:pPr>
              <w:pStyle w:val="ListParagraph"/>
              <w:numPr>
                <w:ilvl w:val="0"/>
                <w:numId w:val="35"/>
              </w:numPr>
            </w:pPr>
            <w:r>
              <w:t xml:space="preserve">Select </w:t>
            </w:r>
            <w:r w:rsidRPr="00E02219">
              <w:rPr>
                <w:b/>
                <w:bCs/>
              </w:rPr>
              <w:t>New/Current Employee Self Service</w:t>
            </w:r>
            <w:r>
              <w:t xml:space="preserve"> from </w:t>
            </w:r>
            <w:hyperlink r:id="rId12" w:history="1">
              <w:r w:rsidRPr="00CF5C55">
                <w:rPr>
                  <w:rStyle w:val="Hyperlink"/>
                </w:rPr>
                <w:t>https://www.purdue.edu/hr/global/index.php</w:t>
              </w:r>
            </w:hyperlink>
            <w:r>
              <w:t xml:space="preserve"> </w:t>
            </w:r>
          </w:p>
          <w:p w14:paraId="62F0A4E8" w14:textId="77777777" w:rsidR="001C2BD6" w:rsidRDefault="001C2BD6" w:rsidP="001C2BD6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r>
              <w:t xml:space="preserve">Click SuccessFactors in the first paragraph or go to </w:t>
            </w:r>
            <w:r w:rsidRPr="00213F98">
              <w:rPr>
                <w:b/>
                <w:bCs/>
              </w:rPr>
              <w:t>System Access Section</w:t>
            </w:r>
            <w:r>
              <w:t xml:space="preserve"> and click </w:t>
            </w:r>
            <w:r w:rsidRPr="00E02219">
              <w:rPr>
                <w:b/>
                <w:bCs/>
              </w:rPr>
              <w:t>Employee Launchpad (SuccessFactors) and ADP</w:t>
            </w:r>
          </w:p>
          <w:p w14:paraId="44F33A70" w14:textId="77777777" w:rsidR="001C2BD6" w:rsidRDefault="001C2BD6" w:rsidP="001C2BD6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</w:t>
            </w:r>
            <w:hyperlink r:id="rId13" w:history="1">
              <w:r w:rsidRPr="006F4A50">
                <w:rPr>
                  <w:rStyle w:val="Hyperlink"/>
                  <w:b/>
                  <w:bCs/>
                </w:rPr>
                <w:t>Access Employee Launchpad</w:t>
              </w:r>
            </w:hyperlink>
          </w:p>
          <w:p w14:paraId="4215B294" w14:textId="7479089B" w:rsidR="001C2BD6" w:rsidRPr="006116AB" w:rsidRDefault="001C2BD6" w:rsidP="001C2BD6">
            <w:pPr>
              <w:pStyle w:val="ListParagraph"/>
              <w:numPr>
                <w:ilvl w:val="0"/>
                <w:numId w:val="35"/>
              </w:numPr>
            </w:pPr>
            <w:r w:rsidRPr="006116AB">
              <w:t xml:space="preserve">Log in using your Purdue Career Account ID and </w:t>
            </w:r>
            <w:r w:rsidR="00A311BC">
              <w:t>Password</w:t>
            </w:r>
            <w:r w:rsidRPr="006116AB">
              <w:t>.</w:t>
            </w:r>
          </w:p>
          <w:p w14:paraId="5570B414" w14:textId="77777777" w:rsidR="001C2BD6" w:rsidRDefault="001C2BD6" w:rsidP="001C2BD6"/>
          <w:p w14:paraId="64EF17FD" w14:textId="624C1852" w:rsidR="00C95C7C" w:rsidRPr="00A0546D" w:rsidRDefault="00C95C7C" w:rsidP="001C2BD6"/>
        </w:tc>
        <w:tc>
          <w:tcPr>
            <w:tcW w:w="6198" w:type="dxa"/>
            <w:shd w:val="clear" w:color="auto" w:fill="auto"/>
            <w:vAlign w:val="center"/>
          </w:tcPr>
          <w:p w14:paraId="430FEDBE" w14:textId="77777777" w:rsidR="00AE2F31" w:rsidRDefault="00304371" w:rsidP="00116AEA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A319F2" wp14:editId="0D273E98">
                  <wp:extent cx="2644543" cy="1090930"/>
                  <wp:effectExtent l="19050" t="19050" r="22860" b="139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858" cy="109229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4F81BD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C95C7C">
              <w:rPr>
                <w:noProof/>
              </w:rPr>
              <w:t xml:space="preserve">      </w:t>
            </w:r>
          </w:p>
          <w:p w14:paraId="6F90386D" w14:textId="77777777" w:rsidR="00EF0B30" w:rsidRDefault="00EF0B30" w:rsidP="00116AEA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73AFEEB" wp14:editId="4D524920">
                  <wp:extent cx="3752850" cy="627380"/>
                  <wp:effectExtent l="19050" t="19050" r="19050" b="203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6273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782711" w14:textId="0AD1AF4D" w:rsidR="005A6358" w:rsidRPr="00EC5FE6" w:rsidRDefault="005A6358" w:rsidP="00116AEA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293EE0A2" wp14:editId="6C3C8183">
                  <wp:extent cx="3752850" cy="1941830"/>
                  <wp:effectExtent l="19050" t="19050" r="19050" b="203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19418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BA7" w:rsidRPr="00D80104" w14:paraId="31721187" w14:textId="77777777" w:rsidTr="00A4229D">
        <w:trPr>
          <w:trHeight w:val="324"/>
        </w:trPr>
        <w:tc>
          <w:tcPr>
            <w:tcW w:w="4279" w:type="dxa"/>
            <w:shd w:val="clear" w:color="auto" w:fill="auto"/>
            <w:vAlign w:val="center"/>
          </w:tcPr>
          <w:p w14:paraId="5217D8A2" w14:textId="132549E6" w:rsidR="00F765B4" w:rsidRDefault="00884F41" w:rsidP="00F765B4">
            <w:r>
              <w:t xml:space="preserve">Locate and click the </w:t>
            </w:r>
            <w:r w:rsidRPr="00445DB7">
              <w:rPr>
                <w:b/>
              </w:rPr>
              <w:t>ADP</w:t>
            </w:r>
            <w:r>
              <w:t xml:space="preserve"> tile</w:t>
            </w:r>
          </w:p>
        </w:tc>
        <w:tc>
          <w:tcPr>
            <w:tcW w:w="6198" w:type="dxa"/>
            <w:shd w:val="clear" w:color="auto" w:fill="auto"/>
            <w:vAlign w:val="center"/>
          </w:tcPr>
          <w:p w14:paraId="6ADA4935" w14:textId="4FB75546" w:rsidR="00EE6BA7" w:rsidRDefault="00703D65" w:rsidP="00116AEA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474F338C" wp14:editId="447968E3">
                  <wp:extent cx="3752850" cy="1941830"/>
                  <wp:effectExtent l="19050" t="19050" r="19050" b="203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19418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DE97CA" w14:textId="67134F68" w:rsidR="005A6358" w:rsidRDefault="005A6358" w:rsidP="00116AEA">
            <w:pPr>
              <w:spacing w:before="60" w:after="60"/>
              <w:rPr>
                <w:rFonts w:cs="Arial"/>
                <w:bCs/>
              </w:rPr>
            </w:pPr>
          </w:p>
        </w:tc>
      </w:tr>
      <w:tr w:rsidR="005E4B70" w:rsidRPr="00D80104" w14:paraId="672CB926" w14:textId="77777777" w:rsidTr="00D56B6B">
        <w:trPr>
          <w:cantSplit/>
          <w:trHeight w:val="410"/>
        </w:trPr>
        <w:tc>
          <w:tcPr>
            <w:tcW w:w="1047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59D54E61" w14:textId="3E78B3C6" w:rsidR="005E4B70" w:rsidRPr="00D80104" w:rsidRDefault="008D5869" w:rsidP="008D5869">
            <w:pPr>
              <w:pStyle w:val="Heading1"/>
              <w:spacing w:before="60" w:after="60"/>
              <w:jc w:val="left"/>
            </w:pPr>
            <w:bookmarkStart w:id="1" w:name="_Heading_2"/>
            <w:bookmarkStart w:id="2" w:name="_Mass_Change_in"/>
            <w:bookmarkEnd w:id="1"/>
            <w:bookmarkEnd w:id="2"/>
            <w:r>
              <w:rPr>
                <w:color w:val="auto"/>
                <w:sz w:val="24"/>
              </w:rPr>
              <w:t xml:space="preserve">Update Tax Withholdings </w:t>
            </w:r>
          </w:p>
        </w:tc>
      </w:tr>
      <w:tr w:rsidR="00A34567" w:rsidRPr="00EC5FE6" w14:paraId="71FD4EB1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43ADFE" w14:textId="7E2D830B" w:rsidR="00A34567" w:rsidRDefault="005A4210" w:rsidP="00A34567">
            <w:pPr>
              <w:rPr>
                <w:b/>
              </w:rPr>
            </w:pPr>
            <w:r>
              <w:t xml:space="preserve">Click </w:t>
            </w:r>
            <w:r w:rsidRPr="005A4210">
              <w:rPr>
                <w:b/>
              </w:rPr>
              <w:t>Myself</w:t>
            </w:r>
          </w:p>
          <w:p w14:paraId="6D6F4B64" w14:textId="77777777" w:rsidR="00A34567" w:rsidRDefault="00A34567" w:rsidP="003A18D7"/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63DE33" w14:textId="0FAF51D8" w:rsidR="00A34567" w:rsidRPr="00C21A6F" w:rsidRDefault="00F765B4" w:rsidP="00C21A6F">
            <w:pPr>
              <w:ind w:right="288"/>
            </w:pPr>
            <w:r>
              <w:rPr>
                <w:noProof/>
              </w:rPr>
              <w:t xml:space="preserve"> </w:t>
            </w:r>
            <w:r w:rsidR="005A4210">
              <w:rPr>
                <w:noProof/>
              </w:rPr>
              <w:drawing>
                <wp:inline distT="0" distB="0" distL="0" distR="0" wp14:anchorId="53E38443" wp14:editId="5E4DBF5A">
                  <wp:extent cx="3547110" cy="914400"/>
                  <wp:effectExtent l="19050" t="19050" r="15240" b="190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18918"/>
                          <a:stretch/>
                        </pic:blipFill>
                        <pic:spPr bwMode="auto">
                          <a:xfrm>
                            <a:off x="0" y="0"/>
                            <a:ext cx="3611732" cy="931059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107" w:rsidRPr="00EC5FE6" w14:paraId="342C0E71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05DC49" w14:textId="6D8AF7ED" w:rsidR="005E4B70" w:rsidRDefault="008D5869" w:rsidP="005E4B70">
            <w:pPr>
              <w:rPr>
                <w:b/>
              </w:rPr>
            </w:pPr>
            <w:r>
              <w:lastRenderedPageBreak/>
              <w:t>Click</w:t>
            </w:r>
            <w:r w:rsidR="003A18D7">
              <w:t xml:space="preserve"> </w:t>
            </w:r>
            <w:r>
              <w:rPr>
                <w:b/>
              </w:rPr>
              <w:t>Pay</w:t>
            </w:r>
          </w:p>
          <w:p w14:paraId="7A79F6CD" w14:textId="7A03DFDB" w:rsidR="00445DB7" w:rsidRDefault="008D5869" w:rsidP="008D5869">
            <w:r>
              <w:t xml:space="preserve">Select </w:t>
            </w:r>
            <w:r w:rsidRPr="008D5869">
              <w:rPr>
                <w:b/>
              </w:rPr>
              <w:t>Tax Withholdings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55FCA4" w14:textId="3E9028FB" w:rsidR="005E4B70" w:rsidRPr="00C21A6F" w:rsidRDefault="008D5869" w:rsidP="00C21A6F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F7DB4F7" wp14:editId="59D75DCD">
                  <wp:simplePos x="0" y="0"/>
                  <wp:positionH relativeFrom="column">
                    <wp:posOffset>1913255</wp:posOffset>
                  </wp:positionH>
                  <wp:positionV relativeFrom="paragraph">
                    <wp:posOffset>784225</wp:posOffset>
                  </wp:positionV>
                  <wp:extent cx="965200" cy="753745"/>
                  <wp:effectExtent l="171450" t="38100" r="101600" b="23685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5200" cy="7537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ffectLst>
                            <a:outerShdw blurRad="101600" dist="101600" dir="678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7A44B342" wp14:editId="1CEB21CE">
                  <wp:extent cx="2290674" cy="16306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b="21154"/>
                          <a:stretch/>
                        </pic:blipFill>
                        <pic:spPr bwMode="auto">
                          <a:xfrm>
                            <a:off x="0" y="0"/>
                            <a:ext cx="2291080" cy="16309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567" w:rsidRPr="00EC5FE6" w14:paraId="702058BE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6AC759" w14:textId="7754F2D1" w:rsidR="00A34567" w:rsidRDefault="003A18D7" w:rsidP="00013791">
            <w:r>
              <w:t xml:space="preserve">Click </w:t>
            </w:r>
            <w:r w:rsidR="00013791">
              <w:rPr>
                <w:b/>
              </w:rPr>
              <w:t xml:space="preserve">Start </w:t>
            </w:r>
            <w:r w:rsidR="00013791">
              <w:t>and follow the prompts to update your tax withholdings. Once you have completed the forms, you may download a copy of your tax forms for your records.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6E4380" w14:textId="3C5E83E0" w:rsidR="00A34567" w:rsidRDefault="008D5869" w:rsidP="00865CF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F5F16F" wp14:editId="2FD96621">
                  <wp:extent cx="2677160" cy="1151949"/>
                  <wp:effectExtent l="0" t="0" r="889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9284" cy="1157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5A58A9" w14:textId="77777777" w:rsidR="00AE2F31" w:rsidRPr="00A36FEB" w:rsidRDefault="00AE2F31" w:rsidP="00A36FEB">
      <w:pPr>
        <w:tabs>
          <w:tab w:val="left" w:pos="6405"/>
        </w:tabs>
        <w:rPr>
          <w:rFonts w:ascii="Verdana" w:hAnsi="Verdana" w:cs="Arial"/>
        </w:rPr>
      </w:pPr>
    </w:p>
    <w:sectPr w:rsidR="00AE2F31" w:rsidRPr="00A36FEB" w:rsidSect="0050766D">
      <w:headerReference w:type="default" r:id="rId21"/>
      <w:footerReference w:type="default" r:id="rId22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90599" w14:textId="77777777" w:rsidR="006C153B" w:rsidRDefault="006C153B" w:rsidP="00654D65">
      <w:pPr>
        <w:spacing w:after="0"/>
      </w:pPr>
      <w:r>
        <w:separator/>
      </w:r>
    </w:p>
  </w:endnote>
  <w:endnote w:type="continuationSeparator" w:id="0">
    <w:p w14:paraId="698AE4E0" w14:textId="77777777" w:rsidR="006C153B" w:rsidRDefault="006C153B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C7CF" w14:textId="00CBA07B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013791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013791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946F2" w14:textId="77777777" w:rsidR="006C153B" w:rsidRDefault="006C153B" w:rsidP="00654D65">
      <w:pPr>
        <w:spacing w:after="0"/>
      </w:pPr>
      <w:r>
        <w:separator/>
      </w:r>
    </w:p>
  </w:footnote>
  <w:footnote w:type="continuationSeparator" w:id="0">
    <w:p w14:paraId="2CE060FF" w14:textId="77777777" w:rsidR="006C153B" w:rsidRDefault="006C153B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796"/>
      <w:gridCol w:w="8004"/>
    </w:tblGrid>
    <w:tr w:rsidR="002A52E6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1C845D15" w:rsidR="002A52E6" w:rsidRPr="00D80104" w:rsidRDefault="002A52E6" w:rsidP="0071497E">
          <w:pPr>
            <w:pStyle w:val="Header"/>
          </w:pPr>
        </w:p>
      </w:tc>
      <w:tc>
        <w:tcPr>
          <w:tcW w:w="8004" w:type="dxa"/>
          <w:shd w:val="clear" w:color="auto" w:fill="auto"/>
        </w:tcPr>
        <w:p w14:paraId="05AAC7FA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1CE735C5" w14:textId="31E05D91" w:rsidR="002A52E6" w:rsidRDefault="008D5869" w:rsidP="00761107">
          <w:pPr>
            <w:pStyle w:val="Title"/>
            <w:ind w:left="-210"/>
            <w:rPr>
              <w:sz w:val="22"/>
            </w:rPr>
          </w:pPr>
          <w:r>
            <w:rPr>
              <w:sz w:val="22"/>
            </w:rPr>
            <w:t>Updating Tax Withholdings</w:t>
          </w:r>
        </w:p>
        <w:p w14:paraId="03C66E1B" w14:textId="2583432B" w:rsidR="00732228" w:rsidRPr="008A7177" w:rsidRDefault="00732228" w:rsidP="00732228">
          <w:pPr>
            <w:jc w:val="right"/>
            <w:rPr>
              <w:b/>
              <w:sz w:val="22"/>
              <w:szCs w:val="22"/>
            </w:rPr>
          </w:pPr>
          <w:r w:rsidRPr="008A7177">
            <w:rPr>
              <w:b/>
              <w:sz w:val="22"/>
              <w:szCs w:val="22"/>
            </w:rPr>
            <w:t>ADP</w:t>
          </w:r>
          <w:r w:rsidR="008A7177" w:rsidRPr="008A7177">
            <w:rPr>
              <w:b/>
              <w:sz w:val="22"/>
              <w:szCs w:val="22"/>
            </w:rPr>
            <w:t xml:space="preserve"> via SuccessFactors</w:t>
          </w:r>
        </w:p>
      </w:tc>
    </w:tr>
  </w:tbl>
  <w:p w14:paraId="768C0C0A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B934F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Pk1XZ3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D120C"/>
    <w:multiLevelType w:val="hybridMultilevel"/>
    <w:tmpl w:val="9B08F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84C18"/>
    <w:multiLevelType w:val="hybridMultilevel"/>
    <w:tmpl w:val="FB7EC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11C1F"/>
    <w:multiLevelType w:val="hybridMultilevel"/>
    <w:tmpl w:val="F6DC1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053E9E"/>
    <w:multiLevelType w:val="hybridMultilevel"/>
    <w:tmpl w:val="CEEA9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4130C"/>
    <w:multiLevelType w:val="hybridMultilevel"/>
    <w:tmpl w:val="8F30CC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B3F1024"/>
    <w:multiLevelType w:val="hybridMultilevel"/>
    <w:tmpl w:val="F1DAF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375AC4"/>
    <w:multiLevelType w:val="hybridMultilevel"/>
    <w:tmpl w:val="96944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65986049">
    <w:abstractNumId w:val="20"/>
  </w:num>
  <w:num w:numId="2" w16cid:durableId="206841273">
    <w:abstractNumId w:val="6"/>
  </w:num>
  <w:num w:numId="3" w16cid:durableId="1685747757">
    <w:abstractNumId w:val="15"/>
  </w:num>
  <w:num w:numId="4" w16cid:durableId="1690790875">
    <w:abstractNumId w:val="8"/>
  </w:num>
  <w:num w:numId="5" w16cid:durableId="1224028115">
    <w:abstractNumId w:val="26"/>
  </w:num>
  <w:num w:numId="6" w16cid:durableId="1390301294">
    <w:abstractNumId w:val="25"/>
  </w:num>
  <w:num w:numId="7" w16cid:durableId="1655643794">
    <w:abstractNumId w:val="28"/>
  </w:num>
  <w:num w:numId="8" w16cid:durableId="1746806187">
    <w:abstractNumId w:val="17"/>
  </w:num>
  <w:num w:numId="9" w16cid:durableId="1887329902">
    <w:abstractNumId w:val="24"/>
  </w:num>
  <w:num w:numId="10" w16cid:durableId="1313949989">
    <w:abstractNumId w:val="34"/>
  </w:num>
  <w:num w:numId="11" w16cid:durableId="1630088406">
    <w:abstractNumId w:val="22"/>
  </w:num>
  <w:num w:numId="12" w16cid:durableId="171798156">
    <w:abstractNumId w:val="33"/>
  </w:num>
  <w:num w:numId="13" w16cid:durableId="1156871443">
    <w:abstractNumId w:val="11"/>
  </w:num>
  <w:num w:numId="14" w16cid:durableId="896012757">
    <w:abstractNumId w:val="12"/>
  </w:num>
  <w:num w:numId="15" w16cid:durableId="576283806">
    <w:abstractNumId w:val="27"/>
  </w:num>
  <w:num w:numId="16" w16cid:durableId="1358850353">
    <w:abstractNumId w:val="9"/>
  </w:num>
  <w:num w:numId="17" w16cid:durableId="578752785">
    <w:abstractNumId w:val="16"/>
  </w:num>
  <w:num w:numId="18" w16cid:durableId="863247360">
    <w:abstractNumId w:val="23"/>
  </w:num>
  <w:num w:numId="19" w16cid:durableId="955331315">
    <w:abstractNumId w:val="14"/>
  </w:num>
  <w:num w:numId="20" w16cid:durableId="2072188082">
    <w:abstractNumId w:val="4"/>
  </w:num>
  <w:num w:numId="21" w16cid:durableId="530996277">
    <w:abstractNumId w:val="13"/>
  </w:num>
  <w:num w:numId="22" w16cid:durableId="1194536160">
    <w:abstractNumId w:val="0"/>
  </w:num>
  <w:num w:numId="23" w16cid:durableId="1052968841">
    <w:abstractNumId w:val="30"/>
  </w:num>
  <w:num w:numId="24" w16cid:durableId="1302035708">
    <w:abstractNumId w:val="2"/>
  </w:num>
  <w:num w:numId="25" w16cid:durableId="1620331756">
    <w:abstractNumId w:val="7"/>
  </w:num>
  <w:num w:numId="26" w16cid:durableId="234899257">
    <w:abstractNumId w:val="31"/>
  </w:num>
  <w:num w:numId="27" w16cid:durableId="334966022">
    <w:abstractNumId w:val="18"/>
  </w:num>
  <w:num w:numId="28" w16cid:durableId="1584560671">
    <w:abstractNumId w:val="5"/>
  </w:num>
  <w:num w:numId="29" w16cid:durableId="1993287970">
    <w:abstractNumId w:val="10"/>
  </w:num>
  <w:num w:numId="30" w16cid:durableId="402607837">
    <w:abstractNumId w:val="32"/>
  </w:num>
  <w:num w:numId="31" w16cid:durableId="1958488926">
    <w:abstractNumId w:val="3"/>
  </w:num>
  <w:num w:numId="32" w16cid:durableId="338310507">
    <w:abstractNumId w:val="21"/>
  </w:num>
  <w:num w:numId="33" w16cid:durableId="1387023554">
    <w:abstractNumId w:val="29"/>
  </w:num>
  <w:num w:numId="34" w16cid:durableId="1988628566">
    <w:abstractNumId w:val="19"/>
  </w:num>
  <w:num w:numId="35" w16cid:durableId="1647200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TKyMLY0s7A0NzFV0lEKTi0uzszPAykwNKoFADAADCstAAAA"/>
  </w:docVars>
  <w:rsids>
    <w:rsidRoot w:val="00E82154"/>
    <w:rsid w:val="00012E87"/>
    <w:rsid w:val="00013791"/>
    <w:rsid w:val="00016CC6"/>
    <w:rsid w:val="00025876"/>
    <w:rsid w:val="0003726D"/>
    <w:rsid w:val="00044910"/>
    <w:rsid w:val="0007250E"/>
    <w:rsid w:val="00090075"/>
    <w:rsid w:val="000A215A"/>
    <w:rsid w:val="000A3F3B"/>
    <w:rsid w:val="000C7041"/>
    <w:rsid w:val="000D1E7F"/>
    <w:rsid w:val="000E2B87"/>
    <w:rsid w:val="00116AEA"/>
    <w:rsid w:val="00117111"/>
    <w:rsid w:val="00124121"/>
    <w:rsid w:val="00126965"/>
    <w:rsid w:val="00136040"/>
    <w:rsid w:val="00143306"/>
    <w:rsid w:val="00147F5F"/>
    <w:rsid w:val="00157872"/>
    <w:rsid w:val="00162373"/>
    <w:rsid w:val="00180197"/>
    <w:rsid w:val="001854F2"/>
    <w:rsid w:val="00191FD2"/>
    <w:rsid w:val="00194CF7"/>
    <w:rsid w:val="001A1B6F"/>
    <w:rsid w:val="001B24C9"/>
    <w:rsid w:val="001C2BD6"/>
    <w:rsid w:val="001D0CBC"/>
    <w:rsid w:val="001D28FB"/>
    <w:rsid w:val="001D7827"/>
    <w:rsid w:val="001F4121"/>
    <w:rsid w:val="0020089F"/>
    <w:rsid w:val="00215F41"/>
    <w:rsid w:val="00225097"/>
    <w:rsid w:val="00233BF8"/>
    <w:rsid w:val="00234BA3"/>
    <w:rsid w:val="00235D84"/>
    <w:rsid w:val="00237E23"/>
    <w:rsid w:val="0024085A"/>
    <w:rsid w:val="00241A23"/>
    <w:rsid w:val="0025095F"/>
    <w:rsid w:val="00250B2D"/>
    <w:rsid w:val="00250E9C"/>
    <w:rsid w:val="00252DB6"/>
    <w:rsid w:val="0025402C"/>
    <w:rsid w:val="00261E89"/>
    <w:rsid w:val="0027010B"/>
    <w:rsid w:val="00283581"/>
    <w:rsid w:val="00286569"/>
    <w:rsid w:val="002A14BE"/>
    <w:rsid w:val="002A398A"/>
    <w:rsid w:val="002A52E6"/>
    <w:rsid w:val="002A6131"/>
    <w:rsid w:val="002C79EB"/>
    <w:rsid w:val="002E2EF4"/>
    <w:rsid w:val="002F1E51"/>
    <w:rsid w:val="002F7A67"/>
    <w:rsid w:val="00300495"/>
    <w:rsid w:val="00304371"/>
    <w:rsid w:val="003105EC"/>
    <w:rsid w:val="00327962"/>
    <w:rsid w:val="003306D1"/>
    <w:rsid w:val="003453FF"/>
    <w:rsid w:val="00351726"/>
    <w:rsid w:val="00370D05"/>
    <w:rsid w:val="00373A2C"/>
    <w:rsid w:val="00391BD2"/>
    <w:rsid w:val="00395DAA"/>
    <w:rsid w:val="003A083D"/>
    <w:rsid w:val="003A18D7"/>
    <w:rsid w:val="003A2A48"/>
    <w:rsid w:val="003B1001"/>
    <w:rsid w:val="003B2BA5"/>
    <w:rsid w:val="003B6ACD"/>
    <w:rsid w:val="003C30B6"/>
    <w:rsid w:val="003C6479"/>
    <w:rsid w:val="00413674"/>
    <w:rsid w:val="004177B6"/>
    <w:rsid w:val="00420F56"/>
    <w:rsid w:val="00432D52"/>
    <w:rsid w:val="00435195"/>
    <w:rsid w:val="00445DB7"/>
    <w:rsid w:val="0044606D"/>
    <w:rsid w:val="00456530"/>
    <w:rsid w:val="00480A1B"/>
    <w:rsid w:val="004A069D"/>
    <w:rsid w:val="004B408E"/>
    <w:rsid w:val="004C2B94"/>
    <w:rsid w:val="004D27DE"/>
    <w:rsid w:val="004D56E9"/>
    <w:rsid w:val="004E245B"/>
    <w:rsid w:val="004E3550"/>
    <w:rsid w:val="004F2DB7"/>
    <w:rsid w:val="005075B9"/>
    <w:rsid w:val="0050766D"/>
    <w:rsid w:val="005100AC"/>
    <w:rsid w:val="005656FD"/>
    <w:rsid w:val="005807E4"/>
    <w:rsid w:val="00583DE9"/>
    <w:rsid w:val="005864F4"/>
    <w:rsid w:val="005A399F"/>
    <w:rsid w:val="005A4210"/>
    <w:rsid w:val="005A6358"/>
    <w:rsid w:val="005C3709"/>
    <w:rsid w:val="005C5C86"/>
    <w:rsid w:val="005D301D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54D65"/>
    <w:rsid w:val="006643E6"/>
    <w:rsid w:val="00664B17"/>
    <w:rsid w:val="00665EC7"/>
    <w:rsid w:val="00670AAD"/>
    <w:rsid w:val="0067744E"/>
    <w:rsid w:val="00684673"/>
    <w:rsid w:val="0069607F"/>
    <w:rsid w:val="006A01A4"/>
    <w:rsid w:val="006C07FC"/>
    <w:rsid w:val="006C153B"/>
    <w:rsid w:val="006D13BA"/>
    <w:rsid w:val="006E476D"/>
    <w:rsid w:val="006E60AF"/>
    <w:rsid w:val="006F0880"/>
    <w:rsid w:val="006F5C69"/>
    <w:rsid w:val="00703D65"/>
    <w:rsid w:val="00704DEE"/>
    <w:rsid w:val="00705149"/>
    <w:rsid w:val="0071497E"/>
    <w:rsid w:val="00732228"/>
    <w:rsid w:val="00732ACB"/>
    <w:rsid w:val="007331E4"/>
    <w:rsid w:val="0073327C"/>
    <w:rsid w:val="007349E9"/>
    <w:rsid w:val="00746E7E"/>
    <w:rsid w:val="00761107"/>
    <w:rsid w:val="0076131D"/>
    <w:rsid w:val="007830DE"/>
    <w:rsid w:val="00795D27"/>
    <w:rsid w:val="007B0E7A"/>
    <w:rsid w:val="007C688D"/>
    <w:rsid w:val="007D0C7E"/>
    <w:rsid w:val="007D3FBF"/>
    <w:rsid w:val="007E4DBF"/>
    <w:rsid w:val="007F2CAC"/>
    <w:rsid w:val="00832578"/>
    <w:rsid w:val="008473AC"/>
    <w:rsid w:val="00847F5C"/>
    <w:rsid w:val="00855C1F"/>
    <w:rsid w:val="00865CF9"/>
    <w:rsid w:val="00866C28"/>
    <w:rsid w:val="00884F41"/>
    <w:rsid w:val="00891AFE"/>
    <w:rsid w:val="008923D7"/>
    <w:rsid w:val="008A088C"/>
    <w:rsid w:val="008A7177"/>
    <w:rsid w:val="008B61C3"/>
    <w:rsid w:val="008C16E6"/>
    <w:rsid w:val="008D5869"/>
    <w:rsid w:val="008E1D9A"/>
    <w:rsid w:val="008E2532"/>
    <w:rsid w:val="008E2841"/>
    <w:rsid w:val="00915F65"/>
    <w:rsid w:val="009215DD"/>
    <w:rsid w:val="00926FA5"/>
    <w:rsid w:val="00931B92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84EF2"/>
    <w:rsid w:val="009C43D1"/>
    <w:rsid w:val="009C4C9E"/>
    <w:rsid w:val="009D4A9D"/>
    <w:rsid w:val="009D7DE5"/>
    <w:rsid w:val="009E6409"/>
    <w:rsid w:val="009F4D4C"/>
    <w:rsid w:val="00A00199"/>
    <w:rsid w:val="00A0546D"/>
    <w:rsid w:val="00A06257"/>
    <w:rsid w:val="00A15876"/>
    <w:rsid w:val="00A1670D"/>
    <w:rsid w:val="00A27989"/>
    <w:rsid w:val="00A311BC"/>
    <w:rsid w:val="00A34567"/>
    <w:rsid w:val="00A36FEB"/>
    <w:rsid w:val="00A41BA9"/>
    <w:rsid w:val="00A41DD4"/>
    <w:rsid w:val="00A4229D"/>
    <w:rsid w:val="00A47925"/>
    <w:rsid w:val="00A5051B"/>
    <w:rsid w:val="00A56F0E"/>
    <w:rsid w:val="00A57BC5"/>
    <w:rsid w:val="00A60886"/>
    <w:rsid w:val="00A65B37"/>
    <w:rsid w:val="00A67E56"/>
    <w:rsid w:val="00AA5B3E"/>
    <w:rsid w:val="00AA717C"/>
    <w:rsid w:val="00AB3BDF"/>
    <w:rsid w:val="00AC6191"/>
    <w:rsid w:val="00AE2F31"/>
    <w:rsid w:val="00AE7834"/>
    <w:rsid w:val="00AF2B0B"/>
    <w:rsid w:val="00AF3B7E"/>
    <w:rsid w:val="00AF787B"/>
    <w:rsid w:val="00B03079"/>
    <w:rsid w:val="00B07441"/>
    <w:rsid w:val="00B13D4A"/>
    <w:rsid w:val="00B30E34"/>
    <w:rsid w:val="00B36B85"/>
    <w:rsid w:val="00B402E2"/>
    <w:rsid w:val="00B43FF1"/>
    <w:rsid w:val="00B63AF0"/>
    <w:rsid w:val="00B63E71"/>
    <w:rsid w:val="00B80426"/>
    <w:rsid w:val="00B807CA"/>
    <w:rsid w:val="00B96AD9"/>
    <w:rsid w:val="00BB042E"/>
    <w:rsid w:val="00BE4023"/>
    <w:rsid w:val="00BE5CF5"/>
    <w:rsid w:val="00BE62E8"/>
    <w:rsid w:val="00BF68D6"/>
    <w:rsid w:val="00C016C5"/>
    <w:rsid w:val="00C05C2C"/>
    <w:rsid w:val="00C1439B"/>
    <w:rsid w:val="00C2024F"/>
    <w:rsid w:val="00C21A6F"/>
    <w:rsid w:val="00C21B4B"/>
    <w:rsid w:val="00C22128"/>
    <w:rsid w:val="00C256E5"/>
    <w:rsid w:val="00C31D12"/>
    <w:rsid w:val="00C32C84"/>
    <w:rsid w:val="00C41818"/>
    <w:rsid w:val="00C53405"/>
    <w:rsid w:val="00C77DA7"/>
    <w:rsid w:val="00C95C7C"/>
    <w:rsid w:val="00CB4AAD"/>
    <w:rsid w:val="00CB6D75"/>
    <w:rsid w:val="00CC2E1C"/>
    <w:rsid w:val="00CE193B"/>
    <w:rsid w:val="00CE28E4"/>
    <w:rsid w:val="00CE4ECB"/>
    <w:rsid w:val="00CE66F9"/>
    <w:rsid w:val="00D151F3"/>
    <w:rsid w:val="00D25974"/>
    <w:rsid w:val="00D34F42"/>
    <w:rsid w:val="00D35CFF"/>
    <w:rsid w:val="00D50069"/>
    <w:rsid w:val="00D56B6B"/>
    <w:rsid w:val="00D66972"/>
    <w:rsid w:val="00D673BB"/>
    <w:rsid w:val="00D700A3"/>
    <w:rsid w:val="00D72A1A"/>
    <w:rsid w:val="00D80104"/>
    <w:rsid w:val="00D852BB"/>
    <w:rsid w:val="00D923B5"/>
    <w:rsid w:val="00D95CC3"/>
    <w:rsid w:val="00D96778"/>
    <w:rsid w:val="00DC2D09"/>
    <w:rsid w:val="00DD159C"/>
    <w:rsid w:val="00DD2C0B"/>
    <w:rsid w:val="00DE6E60"/>
    <w:rsid w:val="00DF3E4C"/>
    <w:rsid w:val="00E13AAB"/>
    <w:rsid w:val="00E13C7E"/>
    <w:rsid w:val="00E14479"/>
    <w:rsid w:val="00E15075"/>
    <w:rsid w:val="00E16FB8"/>
    <w:rsid w:val="00E334F3"/>
    <w:rsid w:val="00E6330F"/>
    <w:rsid w:val="00E6631E"/>
    <w:rsid w:val="00E7168C"/>
    <w:rsid w:val="00E7349F"/>
    <w:rsid w:val="00E7436B"/>
    <w:rsid w:val="00E76CCE"/>
    <w:rsid w:val="00E80643"/>
    <w:rsid w:val="00E82154"/>
    <w:rsid w:val="00EA03FD"/>
    <w:rsid w:val="00EB3A21"/>
    <w:rsid w:val="00EB54DE"/>
    <w:rsid w:val="00EB6BAB"/>
    <w:rsid w:val="00EC0089"/>
    <w:rsid w:val="00EC23C2"/>
    <w:rsid w:val="00EC4230"/>
    <w:rsid w:val="00EC5FE6"/>
    <w:rsid w:val="00ED5AAF"/>
    <w:rsid w:val="00EE4489"/>
    <w:rsid w:val="00EE6BA7"/>
    <w:rsid w:val="00EF0B30"/>
    <w:rsid w:val="00EF7CC0"/>
    <w:rsid w:val="00F0441A"/>
    <w:rsid w:val="00F05C2E"/>
    <w:rsid w:val="00F238B4"/>
    <w:rsid w:val="00F23F6E"/>
    <w:rsid w:val="00F255CE"/>
    <w:rsid w:val="00F347CD"/>
    <w:rsid w:val="00F765B4"/>
    <w:rsid w:val="00F844E9"/>
    <w:rsid w:val="00F9126F"/>
    <w:rsid w:val="00FB0C47"/>
    <w:rsid w:val="00FB1CEF"/>
    <w:rsid w:val="00FB2E74"/>
    <w:rsid w:val="00FB3143"/>
    <w:rsid w:val="00FB3BE3"/>
    <w:rsid w:val="00FB440A"/>
    <w:rsid w:val="00FB4FD7"/>
    <w:rsid w:val="00FB67D3"/>
    <w:rsid w:val="00FC4CB2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E34B2"/>
  <w15:docId w15:val="{5C7C01AE-B0BA-4B13-AF38-73A2FFAEA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1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one.purdue.edu/launch-task/all/successfactors-employee?roles=purdue-staff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www.purdue.edu/hr/global/index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ec714bf1b198a3018de3d8f0450369f0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a38bb4e338cca9734df1788677985352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4B05B-902C-4FD3-9D7F-EA88FB3758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757B448-B6DF-45F9-8A87-BBCA3288C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in SuccessFactors</vt:lpstr>
    </vt:vector>
  </TitlesOfParts>
  <Company>Purdue University</Company>
  <LinksUpToDate>false</LinksUpToDate>
  <CharactersWithSpaces>843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in SuccessFactors</dc:title>
  <dc:subject/>
  <dc:creator>Sheryl Gick</dc:creator>
  <cp:keywords/>
  <dc:description/>
  <cp:lastModifiedBy>Bryant, Cindy M</cp:lastModifiedBy>
  <cp:revision>9</cp:revision>
  <cp:lastPrinted>2013-02-01T19:51:00Z</cp:lastPrinted>
  <dcterms:created xsi:type="dcterms:W3CDTF">2021-12-09T20:33:00Z</dcterms:created>
  <dcterms:modified xsi:type="dcterms:W3CDTF">2023-06-2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6-26T17:21:02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e5ecacd0-1e21-41b0-8f4b-6ac1146cc770</vt:lpwstr>
  </property>
  <property fmtid="{D5CDD505-2E9C-101B-9397-08002B2CF9AE}" pid="12" name="MSIP_Label_4044bd30-2ed7-4c9d-9d12-46200872a97b_ContentBits">
    <vt:lpwstr>0</vt:lpwstr>
  </property>
</Properties>
</file>